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ข่าว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199)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ัคซีน COVID-19 วัคซีนแต่เป็นอาการท้องเสียอย่างรุนแรง เพราะทานอาหารทะเล ตำรวจสกัดจับรถต้องสงสัย คนร้ายใช้อาวุธปืนยิงทั้งคัน 4 นายที่อยู่ในรถไม่มีใครได้รับบาดเจ็บ รปม. ยืนยันไม่เวียนคืนวิหารและเจดีย์ เพื่อทำรถไฟฟ้าสายสีม่วงใต้ช่วงเตาปูวงแหวน พิเศก ติดตามได้ในเจาะประเด็นข่</w:t>
      </w:r>
    </w:p>
    <w:p>
      <w:pPr>
        <w:pStyle w:val="BodyText"/>
      </w:pPr>
      <w:r>
        <w:t xml:space="preserve">[เสียงดนตรี]// สวัสดีค่ะ ยินดี ต้อนรับเข้าสู่เจาะประเด็นข่าวร้อน ดิฉัน สุชาดา นิ่มนวล การติดตามรายการนะคะ เข้าไปที่แฟนเพจ ทางช่องทางยูทูปหรือ TV5.co.th ค่ะ ที่ศึกเลือกตั้งเลือก สส.นะคะ หลายคนเห็นภาพการลงพื้นที่ของ ส.ส. พรรพลังประชาชารัฐวันนี้กับพรรประชาฐิปัตเหมือนกับ เอ๊ะ ทำไมพรรคร่วมรัฐบาล 2 พรรคมาแย่งเก้าอี้กัน จริง ๆ ถ้าเกิดจำกันได้ประเด็นเรื่องส่ง ลงไปชิงเก้าอี้ ส.ส. เขต 3 นครศรีธรรมราชนี่ก็มีการออกมาวิพากวิจารย์กันเยอะนะคะ บางฝ่ายเขาบอกว่าเป็นมารยาททางการเมือง ถ้าเป็นพื้นที่ของใครต้องหลีกทางให้ฝั่งนั้นนะคะ นั่นก็เป็นปท้ายที่สุดแล้วนี่ทางพลังประชารัตน์ก็ส่งส.ส. ของเขานะคะ ลงไปชิงเก้าอี้ตัวนี้ด้วยนะคะ วันนี้หัวหน้าพรรคนะคะ พลเอก ประวิตร วงษ์สุวรรณ ไปช่วยผู้สมัครของ พลังประชารัฐแล้วก็ช่วยขึ้น ปราศัยด้วยนะคะไปดูบรรยากาศกันหน่อยค่ะ ไปที่ตลาดต้าฉี แยก หนองหงษ์พลเอก ประวิตร วงษ์สุวรรณ ในฐานะหัวหน้าทีม สส. ของพรรค 50 กว่าคนค่ะ นี่นะคะ เป็นจริง ๆ เราไม่ค่อยจะได้เห็นภาพภาพนี้นะคะ ก็มีหลายท่านเลยที่ไปร่วมหาเสียงวันนี้ ทั้งคุณอนุชา นาคาใส ร้อยเอก ธรรมนัส พรหมเผ่า คุณ สิระ เจนจาคะ ไป อาญาสิทธิ ศรีสุวรรณ นะคะ หาเสียงการเลือกตั้งซ่อม ส.ส. เขต 3 นี่นะคะ เป็นช่วงที่พลเอก ประวิตร ได้ขึ้นเวทีปราศรัยช่วยลูกพรรคหาเสียงนะคะ ไม่ค่อยจะได้เห็นภาพนี้เลย ภาพที่พลเอกประวิตขึ้นปราศรัยนะคะ แล้วก็พูดค่อนข้างจะยาวพอสมควร แล้วก็บรรยากาศก็ค่อนข้างจะสบาย ๆ ด้วย นี่นะคะ ช่วงค่ำที่ผ่านมาค่ะ ก็มีการชูนโยบายเด็น ๆ ของพรรคที่เด็น ๆ ที่ยอมรับของประชาชนโดยเฉพาะเรื่องแก้ไขสินค้าทางการเกษตร การแ้ปัญหาของ COVID-19 ได้เป็นอย่างดี ควบคุมการระบาดของโรคได้ค่ะ // ได้อยู่ ดีกินดีและมีความเจริญรุ่งเรืองมากยิ่งขึ้นนะครับ ขอฝากไว้กับพี่น้องประชาชนพรรคพลังประชารัฐเรารวมตัวกัน แม้ระยะเวลาอันสั้นแต่เราก็ ก็รักใคร่กันและมีความรักใคร่ต่อประชาชน ทำงานเพื่อประชาชนโดยตรง // นี่นะคะ ก็เรียกเสียงเฮจากบรรดา ส.ส. ที่ไปหาเสียงด้วย ไปดูเจ้าของเก้าอี๊เดิมอย่าง ประชาธิปัตย์ วันนี้ที่สนามทางเข้าโรงเรียนเฉลิมพระเกียรติสมเด็จพระศรีนครินทร์ อำเภอเฉลิมพระเกียตร จ.นควันนี้คุณจุรินทร์ ลักษณะวิสิทธิ์ ลงพื้นที่ไปนะคะ ไปช่วยหาเสียงของคถณชาสิงห์ ผู้สมัครลงเลือกตั้งซ่อม ส.ส. เขต 3 นครศรีธรรมราช วันนี้ก็ไปขึ้นเวทีปราศรัย พบกับพี่น้องประชาชนเช่นเดียวกันนะคะ พรรคประชาธิปัตย์ได้ชูนโยบายที่กำลังดำเนินการอยู่ในขณะนี้ค่ะ คุณจุรินทร์นะคะ ว่ามั่นใจว่าลงสมัครเลือกตั้งพรรคประชาธิปัตย์นี่ จะรักษาฐานเสียงไว้ได้คุณจุรินทร์บอกว่ามั่นใจนะ ว่าจะได้รับความมั่นใจจากพี่น้องประชาชน น่าจะได้เก้าอี้ สส. กลับมา ยังเชิญชวนพี่น้องประชาชนนะคะ ออกมาเลือกตั้งกันในวันที่ 7 มีนาคมนี้ด้วยนะคะ ก็เดี่ยวติดตามกันนะคะ ต้องรอลุ้นกันค่ะ ว่ารอบนี้ประชาธิปัตย์จะสามารถได้ไหม หรือจะถูกพลังประชารัฐ ตัวนี้ไปครองนะคะ ไปดูเรื่องของ COVID-19 คุณหมอการฉีดวัคซีนนี่ ทยอยฉีดกันไปแล้ว มีคุณหมอท่านหนึ่งอยู่ที่สมุทรสาครมีอาการแพ้วัคซีนอย่างรุนแรงค่ะ ก็มีการส่งเรื่องต่อไปคณะกรรมาธิการวัคซีน เพื่อตรวจสอบสาเหตุดูว่าเป็นเพราะที่ฉีดไปหริอเปล่า วันนี้มีความชัดเจนเบื้องต้นแล้วนะคะ ว่าคุณหมอท่านนี้ไม่ได้แพ้วัคซีนที่ฉีดไป แต่เป็นอาการท้องเสียมี่เกิดขึ้นอย่างต่อเนื่อง 3-4 วัน แล้ว ก็เลยทำให้มีอาการอาเจียน เคลื่อนไส้นะคะ แล้วก็ความดันโลหิตตกที่มีรายงานเพิ่มเติมวันนี้นี่ มีแพทย์ท่านหนึ่งที่เป็นลมจากที่ฉีกวัคซีนนะคะ นายแพทย์ อธิบดีกรมควบคุมโรคค่ะ ได้รายงานว่ามีแพทย์ที่ฉีดวัคซีน โคิด-19 จังหวัดราชบุรี เกิดอาการเป็นลมหน้ามืดนะคะ หลังจากได้รับวัคซีนไปแล้ว ตอนนี้อาการดีขึ้นแล้วค่ะ ไปดูประวัติ การรักษาไม่เคยมีประวัติการแพ้ยามาก่อนนะคะ แต่ว่าก็ต้องส่งเรื่องไปยังประชมกรรมการด้านการประกันคุณภาพวัคซีนด้วย เพื่อจะไปติดตามว่ามีอาการไม่พึงประสงค์หลังจากที่รับวัคซีนหรือเปล่าก็จะมีผู้ร่วมกันวินิจฉัยนะคะ ว่าจะเกี่ยวข้องกับการฉีดวัคซีนไหม ส่วนอีกท่านหนึ่งนี่ คือแพทย์หญิงอายุ 28 ปีนะคะ ที่มีรายงานก่อนหน้านี้ว่าน่าจะแพ้วัคซีนโควิด-19 เช่นเดียวกันค่ะ พอตรวขน่าจะไม่เกี่ยว น่าจะไม่เกี่ยวนะคะ น่าจะเกิดขึ้นจากอาการท้องเสียติดต่อกัน 4 ครั้ง ก็เลยทำให้มีอาการตามที่เป็นข่าวออกไปนะคะ เนื่องจากแพทย์ท่านนี้ไปบริโภคอาหารทะเลมามาแล้วก็ไปฉีดวัคซีนมาก็เป็นไปได้ ที่จะข้างเคียงได้ค่ะ ไปดูประเด็นที่สังคมไม่ค่อยสบายใจนะคะ หลังจากมีการเวียนคืนที่ดินของวัดเอี่ยมวรนุช ซึ่งตรงนั้นมีเจดีย์ที่มีอายุมากว่า 237 ปี แล้วก็ยังมีเจดีเก่า บอกว่าถ้าเกิดจะทุบไปจริง ๆ นี่คงจะใจหายน่าดูเลยนะคะ ปรากฏว่าวันนี้ ท่าผูั้บริการการรถไได้ลงพื้นที่ไปตรวจสอบแล้วนะคะ ก็ยืนยันว่าจะไม่มีการทุบใด ๆ ทั้งสิ้นไม่ว่าจะเป็นวิหาร เจดีย์เก่านะคะ แต่ที่มีข่าวออกไปนี่เป็นเพียงเบื้องต้นเท่านั้นค่ะ วันนี้มีการแถลงข่าวด้วยนะคะ ทางการรถไฟฟ้าคนส่งแห่งประเทศไทย หรือ รฟม. บอกว่าตอนนี้เป็นเพียงการสำรวจเบื้องต้น แล้วก็การก่อสร้างสถานีรถไฟฟ้าสีม่วงใต้ ซึ่งจะต้องมีการเวียนคืนที่ดิน ในพื้นที่ของวัดเอี่ยมวรนุชนี่ เดี๋ยวจะมีการพูดคุยอีกครั้งหนึ่ง ทีนี้สถานีมี่จะมาก่อสร้างก็จะมี ทางขึ้นทางลงอยู่ 4 ตำแหน่งค่ะ มีทางขึ้นทางลงหมายเลข 1 จะไปอยู่ตรงบริเวณหน้าวัดเอี่ยมวรนุชนะคะ ตรงสี่แยกวิสุทธิกษัตริย์ อยู่ที่ปั้ม ปตท. จะอยู่ที่วัดศรีพยา ทางขึ้นลงหมายเลข 3 จะอยู่ตรงโรงพิมพ์ศรีหงษ์ และทางลงหมายเลจข 4 จะไปอยแบงกชาติตรงถนนวิสุทธิกษัตริย์นะคะ ตรงวัดเอี่ยมวรนุช ไม่มีการเวรคืน ที่ดินตามที่เป็นข่าวค่ะ ก็เดี๋ยวทาง รฟม. จะเข้าไปทำความเข้าใจ เกี่ยวกับผู้ที่เกี่ยวข้องในเบื้องต้นนะคะ คือ จะไปคุยกับเจ้าอาวาสวันจันทร์ที่จะถึงนี้ค่ะ จะหาลือกับที่ปรึกษาโครงการนะคะ ชี้แจงรายละเอียดที่เกี่ยวข้องกับการสร้างรถไฟฟ้าที่วัดได้รับทราบต่อไปค่ะ ตอนนี้พอไปดูในโซเชียลมีเดียหลายคนบอกว่าดีใจมากเลยนะคะ ที่ได้คุยกันแล้วหาทางออกที่ลงตัวได้เพราะว่าหลายคนก็ไม่อยากให้ไปทำลายโบราณสถาน ที่อยู่คู่บ้านคู่เมืองมายาวนานค่ะ เดี๋ยวพักสักครู่ค่ะ เดี่ยวช่สวงหน้ากลับมาติดตามข่าวกันต่อค่ะ</w:t>
      </w:r>
    </w:p>
    <w:p>
      <w:pPr>
        <w:pStyle w:val="BodyText"/>
      </w:pPr>
      <w:r>
        <w:t xml:space="preserve">[เสียงดนตรี] ปัญหาเรื่อ// ไปดูปฏิบัติการจับกุมขบวนการค้ายาเสพติด ทางหลวงอุดรธานีได้เรียก ตรวจสอบนะคะ ก็เชื่อว่ารถยนต์คันนี้นี่น่าจะเป็นของขบวนการค้ายาเสพติดที่ลักลอบขนยามา ปรากฏว่าจังหวะที่ทางเจ้าหน้าที่เรียกให้หยุด ปรากฏว่าไม่ยอมหยุดและเร่งเครื่องหนี้ไปด้วยทีนี้พอ คนร้ายก็เปิดฉากยิงต่อสู้กับเจ้าหน้าที่นะคะ จนรถพรุนไปทั้งคันเลย ไปดุภาพเหตุการณ์ที่เกิดขึ้นก่อนค่ะนี่นะคะ เป็นภาพที่ทางตำรวจ ขับรถสายตรวจ ตำรวจทางหลวง สถานีทางหลวงอุดรธานี กำลังไล่ล่ารถยนต์ต้องสงสัยคันหนึ่งนะคะ ซึ่งเชื่อว่ารถยนต์คันนี้ลำเลียงยาเสพติดล็อตใหญ่ที่อำเภอ ตัวเมืองอุดรธานี ปรากฏว่าคนร้ายไม่ยอมหยุดให้ตรวจนะคะ เร่งเครื่องหนีไปค่ะ แล้วก็ยังชักปืนออกมายิงสกัดรถของทางเจ้าหน้าที่ 7 นัดนะคะ ก็ทำให้รถยนต์ของทางเจ้าหน้าที่กับเครื่องยนต์ดับไปเลย ส่วนคนร้ายนี่หลบหนีไปได้ค่ะ แต่ว่าเคราะหืดีที่ตำรวจที่นั่งมาด้วยกัน 4 รายก็ไม่มีใครได้รับบาดเจ็บค่ะ ทีนี้ตำรวจพิสูจน์หลักฐานไปตรวจสอบรถของสายตรวจที่ถูกยิงไป 7 นัดนะคะ จะเห็นภาพว่าพรุนแทบจะทั้งคันเลย ทั้งฝากระโปรงด้านหน้ารถ แล้วก็ด้านข้างของรถนะคะ พันตำรวจโท ศิวกริช ดิษย์บุญรัตน์ สารวัตรตำรวจทางหลวงอุดรธานี ช่วงกลางดึกที่ผ่านมาเจ้าหน้าที่ก็ไปออกไปเจอรถยนต์ต้องสงสัยคันหนึ่งค่ะ กำลังมุ่งหน้าไปที่จังหวัดหนองคาย เป็นรถกระบะสีดำ ไม่ติดแผ่นป้ายทะเบียนด้วยนะคะ ท่าทางมีพิรุธ มีถุงสีดำที่บรรจุอยู่ท้าย คนขับนี่ไม่ยอมจอดค่ะ แล้วก็เร่งเครื่องหลบหนีมาที่ถนนมิตรภาพหมายเลข 2 จากฝั่งจังหวัดหนองค่ยจะมุ่งหน้าไปที่จังหวัดอุดรธานี ถึงทุ่งสองห้อง อาศัยจังหวะชักปืนยิงใส่เจ้าหน้าที่ตำรวจ 2 นัดนี่นะคะ ก็เห็นถึงสภาพความเสียหายที่เกิดขึ้น แต่ทางเจ้าหน้าที่ก็ไม่ได้ลดละความพยายามนะคะ ติดตามรถของคนร้ายต่อไป และแจ้งวิทยุให้ทาตำรวจอุดรธานี ก็ ขับกันมาเรื่อย ๆ เลยค่ะ มาที่บ้านนาข่า อำเภอนาข่า ก่อนจะถึงตัวเมืองอุดรธานี สัก 10 กิโลได้คนร้ายก็ชักปืนยิงใส่เจ้าหน้าที่อีกครั้งนะคะ จนเครื่องยนต์ดับไปเลย จังหวะนี้ก็เลยทำให้คนร้ายหลบหนี้ไปได้ เจ้าหน้าที่บอกว่าเดี๋ยวต้องไปไล่ตรวจกล้องวงจรปิดเส้นทางที่คนร้ายหลบหนีไป น่าจะได้ตัวคตนร้ายกลับมาดำเนินคดีให้เร็วที่สุดค่ะ จากคดียาเสพติดนะคะ ไปดูคดีจี้ชิงทองร้านทองที่ห้าง Tesco lotus กวาดทองรูปพรรณไปได้ 47 บาทมูลค่ากว่า 1,200,000 บาทนะคะ เหตุเกิดที่ห้างทองเยาวราช Tesco Lotus อำเภอบ้านโป่ง จังหวัดราชบุรี นี่ก็เป็นภาพที่คนร้ายเข้ามาก่อเหตุ อุกอาจมากเลยนะคะ แล้วบุกเดี่ยวเข้ามานี่ มาถึงก็ชักปืนจี้พนักงานแล้วก็กวาดเอาทองไปเร็ว มากเลยนะคะ ระยะเวลาในการก่อเหตุนี่ สอบถามจากพนักวงานที่ขายโทรศัพท์มือถือที่อยู่ตรงข้ามกับร้านทองนี่ก็ให้ข้อมูลว่าเห็นคนร้ายมาคนเดียว กระโดดขึ้นไปอยู่บนตู้กระจกที่มีทองอยู่บน สันฐานของคนร้ายนี่ค่อนข้างท้วมสวมหมวกแกร๊ป แล้วก้ใส่แว่นตาดำ สวมหน้ากากอนามัยด้วย ใช้เวลาก่อเหตุไม่นานค่ะ จากนั้นก็หลบหนีออกไป ทางตำรวจมาตรวจสอบที่เกิดเหตุแล้วนะคะ ชิงทองได้แล้วนี่ ก็หลบหนีออกไปทางด้านหลังใช่รถยนต์อีซูซุสีขาว ตอนครึ่งไม่ทราบทะเบียนค่ะ ทางเจ้าหน้าที่ก็วิทยุติดตามสกัดแล้วแต่ว่าตอนนี้ยังไม่พบตัวนะคะ ส่วนกรณีของหนูน้อยวัย 3 ขวบค่ะ ที่หายไปจากคุณพ่อคุณแม่นะคะ ก็ตามหากันใหญ่เลยค่ะ ว่าลูกไปไหนนี่ คือ ไปฝากไว้กับพี่เลี้ยง ปรากฏว่าได้ลูกคืนสู่อ้อมกอดแล้วนะคะ สรุปว่าชื่อ นายอาร์ตค่ะ นายอาร์ตคนนี้นี่เกี่ยวโยงกับน้องอย่างไรบ้าง เดี่ยวไปดูความคืบหน้ากันค่ะ วันนี้คุณเฌอญาดา ชาวบ้านอำเภอบ้านไผ่จังหวัดขอนแก่น เสียสุขนะคะ ไปพบเจ้าหน้าที่สถานีภูธรบ้านไผ่ วันนี้ลูกสาวแล้ว น้องอายุ 3 ขวบ มีคนมาส่งคืนให้ คุณพ่อคุณแม่เล่าให้ฟังว่าว่าคือคุณครูพี่เลี้ยงของลูกสาวอายุ 3 ขวบ นี่ล่ะ โทร. มาบอกว่ามีคนพาลูกไป แล้วคนที่พาไปนี่ ชื่อว่านายอาร์ตนะคะ ทีนี้คุณแม่นี่เล่าให้ฟังว่ามีคนนำลูกสาวนี่มาฝากไว้กับคุณครูพี่เลี้ยงคนนี้ ไปรับตัวที่บ้านค่ะ พอไปถึงนี่ก็ตกใจนะคะ คิดว่าลูกจะโดนทำร้าย หรือว่าโดนไปทำมิดีมิร้ายอะไรหรือเปล่า คุณแม่บอกว่าโชคดีมากที่ลูกสดใสร่าเริงดี แล้วก็พาไปตรวจร่างกสยที่บ้านไผ่ปรากฏว่า ว่าน้องยังแข็งแรงดีไม่ได้มีถูกล่วงละเมิดทางเพศ ทีนี้จากการพูดคุยกับลูกนะคะ ลูกสาวนี่เล่าให้ฟังบอกว่ามีคนชื่ออาร์ตพาไปซื้อของที่ร้านสะดวกซื้อ แล้วก็พาไปเที๋ยวห้างสรรพสินค้าแล้วก็พาไปอาบน้ำ พาไปเข้านอนค่ะ พอทุกอย่างลงตัว แล้วลูกได้กลับมา คุณแม่ก็บอกว่าก็สบายใจค่ะ นายอาร์ตนี่เคยมีความขัดแย้งกับคุณพ่อคุณแม่ เพราะว่าเคยยื่นฟ้องทั้งตัวคุณแม่แล้วก็ตัวคุณพ่อด้วย ทั้ง ครอบครัวจังหวัดขอนแก่นนะคะ แล้วคุณพ่อคุณแม่บอกให้เป็นไปตามกระบวนการของศาล ศาลว่าไปอย่างไรก็ทำไปอย่างนั้นนะคะ อย่างน้อยก็ยังดีที่นำเด็กมาคืนค่ะ ทีนี้กระทำความผิดสำเร็จไปแล้วคือคุณ ที่คุณพ่อคุณแม่ไม่รู้เรื่องไม่ยินยอมก็ต้องขอหมายจับจากศาลล่ะ เพ่ือคุมตัวตามกฎหมายต่อไป ถ้าจับกุมตัวได้ก็ทราบว่านอกจากตัวของนายอาร์ตคนนี้นี่มีใครที่ร่วม ก่อเหตุมาลักพาตัวน้องไปด้วยหรือเปล่าจะมีบุคคลอื่นที่เกี่ยวข้องด้วยหรือไม่ ถ้าเกี่ยวโยงกันนี่ ก็ถูกดำเนินคดีตามกฎหมายเช่นเดียวกันค่ะ ยังอยู่กับเรื่องครอบครัวนะคะ คุณไมค์กับคุณซาร่า เรื่อง สิทธิ์การปกครองลูกนะคะ คุณไมค์นี่สู้มาตลอดเพราะว่าต้องการที่จะได้รับสิทธิ์การเลี้ยงดูโดยชอบธรรมตามกฎหมาย มีการไก่เกลี่ยกัน ตัวเลขค่าใช้จ่ายในการเลี้ยงดูลูกชายนะคะ คือ เคลียร์กันมา 3 รอบ ดูเหมือนว่าครั้งนี้จะลงตัวกันแล้วนะคะ คือใช้เวลาค่อนข้างจะนานพอสมควร คุณไมค์นี่ไปยื่นคำร้องต่อศาลโดยชอบด้วยกฎหมายในการปกครองลูกชายก็คือน้องแม็กซ์เวลล์ แฟนสาวนะคะ อดีตแฟนสาวคือคุณซารานะคะ คุณไมค์บอกว่า กว่าจะตกลงกันได้ แล้วก็จบได้ด้วยดีนั้นเจรจากันมา 3 รอบค่ะ เมื่อวานนี้นี่คุยกันเรียบร้อยแล้วก็เลยได้เห็นภาพคุณไมค์นะคะ ได้เดินก น้องแม็กซ์เวลล์นะคะ ที่ไปเที่ยวทะเลด้วยกัน แล้วก็บอกว่า วันนี้ได้สิทธิ์ความเป็นพ่อโดยชอบธรรมแล้วนะครับ ก็ขอบคุณทุกคนที่่เป็นกำลังใจพวกเรา 2 พ่อลูกเสมอมา แล้วก็โพสต์ภาพ ไมค์นี้ก็ได้เผิดภาพเต็มไปด้วยความอบอุ่นค่ะ ก็มีเพื่อนพ้องในวงการแล้วก็แฟน ๆ มมาร่วมแสดงความยินดี กับเจ้าตัวอย่าล้มก็แสดงความยินดีด้วยนะคะ ลูกจะได้อยู่ใกล้ชิดกับคุณพ่อคุณแม่ด้วย สักครู่ค่ะ ช่วงหน้าติดตามการกระตุ้นเศรษฐกิจ โดยเฉพาะภาคการท่องเที่ยวนะคะ เสนอการขยายเวลา ทัวร์เที่ยวไทยเพื่อกระตุ้นการท่องเที่ยวช่วงปลายปีนี้ด้วย เดี๋ยวติดตามกันช่วงหน้าค่ะ // การระบาดของ COVID-19 ระรอกใหม่ทำให้การท่องเที่ยวหยุดนะคะ แม้เราจะกระตุ้นในประเทศเรา ค่ะ ภาพรวมที่ผ่านมานี่ถือว่าตัวเลขการสิทธิ์ขึ้นอย่างต่อเนื่่องนะคะ แม้ว่าจะมีปัญหาการทุจริตทีนี้ทาง ททท. บอกว่าเมื่อเราได้รับวัคซีนมาแล้ว แล้วก็ต้องเตรียมรองรับการเปิดประเทศในอนาคต นะคะ แล้วก็ต้องหันมากระตุ้นการท่องเที่ยวในประเทศด้วย ก็เลยเสนอที่จะขยายเวลาเพิ่มเติมทั้งในแง่ของสิทธิ์นะคะ การไปใช้บริการห้องพักนี่จะเพิ่มอีก 2 ล้านห้องนะคะ ต่อคืน แล้วก็จะไปขยาย Package ทัวร์เที่ยวไทยเพื่อที่จะช่วยเหลือผู้ประกอบการนำเที่ยวค่ะ เดี่ยววันนีพูดคุยกับรายละเอียดของโครงการทั้ง 2 โครงการนี้นะคะ กับคุณ ยุทธศักดิ์ สุภสร ท่านผู้ว่าสวัสดีค่ะ</w:t>
      </w:r>
    </w:p>
    <w:p>
      <w:pPr>
        <w:pStyle w:val="BodyText"/>
      </w:pPr>
      <w:r>
        <w:t xml:space="preserve">(ยุทธศักดิ์) สวัสดีครับ // แพ็กเกจที่จะกระตุ้นการท่องเที่ยวมีโครงการเราเที่ยวด้วยกันนะคะ กับทัวร์เที่ยวไทย เอาทีละรายการ เราเที่ยวด้วยกันนี่ตอนนี้ชัดเจนแล้วใช่ไหมคะ ว่าจะขายนกรอบเวลาออกไป</w:t>
      </w:r>
    </w:p>
    <w:p>
      <w:pPr>
        <w:pStyle w:val="BodyText"/>
      </w:pPr>
      <w:r>
        <w:t xml:space="preserve">(ยุทธศักดิ์) เป็นข้อเสนอนะครับ โดยท่านว่าการกระทรวงการท่องเที่ยว ที่จะขยายออกไป เนื่องด้วยคำนึงความผลกระทบผู้ประกอบการท่องเที่ยวนะครับ จากเดิมที่เรามี 6 ล้านสิทธิ room night นี่นะครับ ที่จะสิ้นสุดภายใน 30 เมษายน เราก็ขอขยายออกไปอีก 2 ล้านRoom night นะครับ อันนี้อันที่ 1 อันที่ 2 ขยายห้องพักเพิ่มนะครับ จากที่สิ้นสุดเมื่อวันที่ 30 เมษษยกระทั่งถึงวันที่ 30 เมษายน 2564 ครับ พร้อมกัยมาตราการในการป้องกันแนวทางทุจริตนะครับ ที่เราศึกษาจากบทเรียนที่เกิดขึ้น เพื่อจัดงบประมาณที่จะใช้ขับเคลื่อนโครงการนี่ แล้วก็ป้องกันการรั่วไหลได้อย่างมีประสิทธิภาพครับ // ทีนี้ตั้งแต่เริ่มต้นโครงการมา โควต้า 5 ล้านคืนใช่ไหมคะ // ครั้งแรกนี่ 5 ล้านครับ แล้วก็ 6 ล้าน แล้วก็เพิ่มอีก 1 ล้านเป็น 6 ล้านแล้วก็จะเพิ่มอีก 1 ล8 ล้านค่ะ</w:t>
      </w:r>
    </w:p>
    <w:p>
      <w:pPr>
        <w:pStyle w:val="BodyText"/>
      </w:pPr>
      <w:r>
        <w:t xml:space="preserve">(ผู้สื่อข่าว) แล้วที่ใชข้สิทธิ์เป็นอย่างไรบ้างคะ ภาพรวม // ภาพรวมถือว่าดีเลยนะครับ ถ้าดูโครงการนี้เม็ดเงินทั้งหมดเข้าระบบไปแล้ว 2 ล้านนะครับ ซึ่งเราใช้จริง ๆ นี่เราใช้ไม่ถึง สมทบเนื่องจากเป็นการจ่ายสมทบแค่ 10 เปอร์เซ็นต์ แล้วก้ Give Voucher ราคาห้องพักเฉลี่ยอยู่ที่ 2,700 บาทนะครับ ส่วนค่าใช้จ่ายอย่างอื่นนี่ผมคิดว่ามันทำให้หมุนเวียน รัฐบาลจ่ายมาแค่ 5-6 พันล้านประมาณ 2 หมื่นกว่าล้านครับ // อรีก 2 ล้านเราตั้งเป้าอะไรไว้บ้างคะ // ก็ตั้งเป้าไว้การ… คิดว่าไม่น่าจะนานนะครับ ไม่มีนะครับ เพราะในช่วง มกราคม-กุมภาพันธ์ ก็ไม่ได้ออกไปไหนใช่ไหมครับ ก็คิดว่าน่าจะเป็นแรงเหวี่ยงโมเมนตัม ให้เดือนมีนาคมจนกระทั่งถึงสงกรานต์ไปนะครับ หลังจากนั้นจะมีโครงการทัวร์เที่ยวไทยก็จะมีออกมารับ ต่อไปในช่วงไตรมาส 3 ไตรมาส 4 ครับ</w:t>
      </w:r>
    </w:p>
    <w:p>
      <w:pPr>
        <w:pStyle w:val="BodyText"/>
      </w:pPr>
      <w:r>
        <w:t xml:space="preserve">(ผู้สื่อข่าว) ทีนี้มีปัญหาเรื่องการทุจริตเยอะนะคะ ตอนนี้มีแนวทางในการสกัดกั้นกลุ่มที่จะมีการสวมรอยใช้สิทธิ์อย่างไรบ้างคะ // เราเองนะครับ อันที่ 1 ก่อนนะครับ คดีต่าง ๆ นั้นนะครับ อยู่ในการดำเนินการของเจ้าหน้าที่ตำรวจนะครับ ซึ่งก็ได้เร่งรัดดำเนินการ เราจะไม่ปล่อยให้คนผิดนั้นลอยนวลนะครับ แล้วดำเนินการขั้นเด็ดขาด ส่วนที่เกี่ยวข้องนะครับ อน่างนั้นเราก็มีแนวทาง การทุจริตที่เกิดขึ้นนี่มาจาก 2 กรณีที่จะไปเปิดราคาห้องพักราคาถูก ๆ แต่ใช้ประโยชน์จากอินวอยเชอร์นะครับ // ค่ะ // ซึ่งในส่วนตรงนี้เราก็มีการ ก็คือโรงแรมที่ขึ้นราคาโดยไม่สมเหตุสมผล สมผลนะครับ เพราะในสถานการณ์แบบนี้ไม่ค่อยมีโรงแรมไหนขึ้นราคากัน แต่ขึ้นฉะนั้นสิ่งที่เราสามารถดำเนินการได้ทันทีก็คือการ ระบบมากนักนี่ก็คือในเรื่องของการที่จะเลื่อนวันจองนะครับ จากเดินให้จองล่วงหน้า เราจะให้จองนานขึ้น ก็คือประมาณสัก 2 อาทิตย์ ซึ่งส่วนตรงนี้เองผมคิดว่าผู้ประกอบการก็คงไม่ได้เดก็สามารถเปลี่ยนแปลงได้อยู่แล้วนะครับ โดยกลไกลที่มีอยู่ในปัจจุบัน แต่เราสามารถรู้ล่้วงหน้าได้ว่าในพื้นที่ไหน สมมติว่ามีห้องพักอยู่แค่ 10 ห้อง แต่จองไป 100 ห้องในวันธรรมดานี่นะ มันก็ดูแปลก ๆ ถูกไหมครับ ป้องกันไม่ให้มันเข้าไปเช็กอินได้ เพราะเรารู้ล่วงหน้า 2 อาทิตย์นะครับ ประกอบกับเราจะขอข้อมูลโรงแรมต่าง ๆ เหล่านัได้ข้อมูลจำนวนห้องพักตามจริง รวมถึงราคาห้องพักตามจริงให้เราด้วย เราจะได้รู้ทั้ง 2 อย่าง ถ้าเกิดเรามีรายงานก่อนล่วงหน้า 2 อาทิตย์ มันเป็นจริงหรือไม่อย่างไร โดยจะให้สำนักงานของการท่องเที่ยวประเทศไทยที่กระจายอยู่ทั่วประเทศไปตรวจสอบครับ /ค่ะ ๆ คือจะทำฐานข้อมูลกลางใช่ไหมคะ</w:t>
      </w:r>
    </w:p>
    <w:p>
      <w:pPr>
        <w:pStyle w:val="BodyText"/>
      </w:pPr>
      <w:r>
        <w:t xml:space="preserve">(ยุทธศักดิ์) เป็นข้อมูลจริง ๆ ข้อมูลนี้มีอยู่แล้วนะครับ ที่จดทะเบียนถูกต้องนะครับ ดังนั้นข้อมูลต่าง ๆ มีอยู่แล่ว เราก็แค่มาเทียบเคียงแล้วก็ดูปรากฏการณ์ที่ผิดปกตินะครับ ซึ่งเรามีเวลาล่วงหน้าไม่ต่ำว่า 2 อาทิตนะครับ กฌ ว่าจองเข้ามาสมมติว่ามีเข้ามา 100 ห้อง จริง ๆ ตัวเองมีอยู่แค่ 10 ห้อง แลและอัตราการเข้าพักเฉลี่ยทั้งจังหวัดมีอยู่แค่ 10 เปอร์เซ็นต์ ดังนั้นนี่เราก็สามารถเข้าไปตรวจสอบได้ // นอกเหนือจากการดำเนินคดีแล้วนะคะ นอกเหนือจาก ททท. นี่ โรงแรมต่าง ๆ โรงแรมที่ทำความผิด // ต้องตัดสิทธิ์หมดเลยนะครับ ไม่เฉพาะโครงการนี้ โครงการนี้เป็นโครงการที่ใช้งบประมารเงินกู้ผมคิดว่ามันเป็นการโกงงบประมาณของแผ่นดิน และยังมีข้อหาอีก 2-3 ข้อหา แล้วก็ที่สำคัญ คือ จะต้องถูกตัดสิทธิ์ตลอดเลยนะครับ สำหรับการเข้าร่วมโครงการ ททท. ที่รัฐบาลทำขึ้นนะครับ ทัวร์เที่ยวไทย ทัวร์เที่ยวไทยนี่จะไปจับกลุ่มของวัยรุ่นมากขึ้นใช่ไหมคะ // เดิมนี่เราใช้คำว่า</w:t>
      </w:r>
      <w:r>
        <w:t xml:space="preserve"> </w:t>
      </w:r>
      <w:r>
        <w:t xml:space="preserve">“</w:t>
      </w:r>
      <w:r>
        <w:t xml:space="preserve">เที่ยวไทยวัยเก๋า</w:t>
      </w:r>
      <w:r>
        <w:t xml:space="preserve">”</w:t>
      </w:r>
      <w:r>
        <w:t xml:space="preserve"> </w:t>
      </w:r>
      <w:r>
        <w:t xml:space="preserve">เราจัดตั้งแต่ 55 ปี ขึ้นไป ดังนั้นเราก็จเราน่าจะกระตุ้นในภาพรวม ดังนั้น เป็นการเที่ยวผ่านทัวร์ในวันธรรมดา กลุ่มเป้าหมายจะเป็นอายุ 55 ปีขึ้นไป ก็จะลดลงมานะครับ เพื่อมีฐานกลุ่มเป้าหมายที่กว้างคืน และประเด็นต่อมาการสนับสนุนค่าใช้จ่าย นะครับ เราก็จะจ่ายให้ 40 เปอร์เซ็นต์ ต่อคน แต่สิทธฺ์นะครับ ที่จะเกิดขึ้น ดังนนั้นนี่ ก็ท่านก็ไปจองทัวร์ จ่ายไป 60 เปอร์เซ็นต์ เมื่อเดินทางเสร็จนะครับ ทางบริษัททัวร์ก็จะทำเรื่องมากแล้วก็ ก็จะจ่ายเงินให้ตรงไปกับบริษัทนำเที่ยว เช่นเดียวกับวัยเก๋า ที่จ่ายตรงไปที่ประชาชนที่รับสิทธิ์ครับ // ค่ะ ที่นี้มีข้อสงสัยอยู่ว่าไลฟ์สไตล์การท่องเที่ยวของคนไทยนะคะ ที่ไม่ได้เป็นผู้สู฿ไปเองแล้วก็ไม่ค่อยใช้บริการบริษัทนำเที่ยวสักเท่าไร ออกแพกเก็จในลักษณะแบบนี้ จะ// ผมต้องมองดูในภาพรวมนะครับ เพราะจริง ๆ Backpack ของน้องท่องเที่ยวอิสระเราได้มาระยะหนึ่ง แล้วใช่ไหมครับ ดังนั้น ก็เป็นอีกกลุ่มเป้าหมายหนึ่งนะครับ แต่ต้องเรียนนะครับว่า โครงการทัวร์เที่ยวไทยนี่ไม่ได้มองในกลุ่มเป้าหมายนักท่องเที่ยวที่เป็น Backpack แต่ว่าเรามองส่งเสริมการท่องเที่ยวในวันธรรมดานี่นะครับ มันมีความไม่สมดุลอยู่ระหว่างวันธรรมดา วันธรรมดาหรือเสาร์อาทิตย์ หรือวันหยุดนะครับ โดยคนไทยนี่นะครับจากสถิตินี่ไปเที่ยววันธรรมดา 24 เปอร์เซ็นต์แค่นั้นเอง ที่จะให้บริษัทนำเที่ยวที่มี ด้วยหรือกลุ่มคนไทยเที่ยวนอกนี่ ไปเที่ยวก็จะตอบโจทย์ในอีกแบบหนึ่งนะครับ ซึ่งสุดท้ายแล้ว มันก็จะช่วยในการขับเคลื่อนให้เป็นไปตามเป้าหมายที่รัฐบาลตั้งไว้ ว่าปีนี้อย่างจะเห็นเป้าหมายทั้งหมดประมาณ 1.2 ล้าน ๆ ไม่น้อยกว่า 160 ล้านคนครั้งครับ</w:t>
      </w:r>
    </w:p>
    <w:p>
      <w:pPr>
        <w:pStyle w:val="BodyText"/>
      </w:pPr>
      <w:r>
        <w:t xml:space="preserve">(ผู้สื่อข่าว) ค่ะขอขอบคุณนะคะ // ครับสวัสดีครับ // สวัสดีค่ะ ก็คาดว่าภายในปีนี้นี่ภาพรวมการท่องเที่ยวน่าจะดีขึ้นนะคะ จากโครงการเราเที่ยวด้วยกันใช้สิทธิ์นี่ที่จะสิ้นสุดช่วง 30 เมษายนนี้ กรกฎาคน แล้วก้เพิ่มสิทธิ์ที่พักจำนวนอีก 2 ล้านคืนค่ะ นอกจากนี้แพ็กเกจที่ออกมา ทัวร์เที่ยวไทยก็จะขยายกลุ่มเป้าหมายมากขึ้น แล้วก็น่าจะช่วยผลักดันให้เม็ดเงินนี่เกิดขึ้นในระบบเศรษฐกิจมากขึ้น หมดเวลาแล้วกับจับประเด็นข่าวร้อนในวันนี้ เราจะลาไปด้วยภาพศิลปะน้ำแข็งในรัสเซีย ก็จัดขึ้นในสภาพที่หนาวจัดเล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ข่าว (ห้อง 4199) ข่าว ททบ. 5 จับประเด็นข่าวร้อน วันที่ 6 มี.ค.64</dc:title>
  <dc:creator/>
  <cp:keywords/>
  <dcterms:created xsi:type="dcterms:W3CDTF">2022-12-14T09:53:05Z</dcterms:created>
  <dcterms:modified xsi:type="dcterms:W3CDTF">2022-12-14T09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4 ธันวาคม 2565 เวลา 15.30 น.</vt:lpwstr>
  </property>
  <property fmtid="{D5CDD505-2E9C-101B-9397-08002B2CF9AE}" pid="3" name="subtitle">
    <vt:lpwstr/>
  </property>
</Properties>
</file>